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502D" w:rsidRPr="005E502D" w:rsidRDefault="00F87AA7">
      <w:pPr>
        <w:rPr>
          <w:b/>
          <w:sz w:val="34"/>
        </w:rPr>
      </w:pPr>
      <w:r>
        <w:rPr>
          <w:b/>
          <w:noProof/>
          <w:sz w:val="34"/>
          <w:lang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519373" wp14:editId="629280D0">
                <wp:simplePos x="0" y="0"/>
                <wp:positionH relativeFrom="column">
                  <wp:posOffset>4384713</wp:posOffset>
                </wp:positionH>
                <wp:positionV relativeFrom="paragraph">
                  <wp:posOffset>-187286</wp:posOffset>
                </wp:positionV>
                <wp:extent cx="4010140" cy="2082188"/>
                <wp:effectExtent l="0" t="0" r="28575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0140" cy="20821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87AA7" w:rsidRDefault="00F87AA7" w:rsidP="00F87AA7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>LAPORAN KERJA PRAKTEK (KP)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 xml:space="preserve"> </w:t>
                            </w:r>
                          </w:p>
                          <w:p w:rsidR="00F87AA7" w:rsidRDefault="00F87AA7" w:rsidP="00F87AA7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  <w:t xml:space="preserve">UNTUK 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  <w:t>PENGUJI</w:t>
                            </w:r>
                          </w:p>
                          <w:p w:rsidR="00F87AA7" w:rsidRPr="005E502D" w:rsidRDefault="00F87AA7" w:rsidP="00F87AA7">
                            <w:pPr>
                              <w:spacing w:line="240" w:lineRule="auto"/>
                              <w:contextualSpacing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</w:p>
                          <w:p w:rsidR="00F87AA7" w:rsidRDefault="00F87AA7" w:rsidP="00F87AA7">
                            <w:pPr>
                              <w:tabs>
                                <w:tab w:val="left" w:pos="993"/>
                              </w:tabs>
                              <w:spacing w:line="240" w:lineRule="auto"/>
                              <w:ind w:left="1134" w:hanging="1134"/>
                              <w:contextualSpacing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>NIM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ab/>
                              <w:t xml:space="preserve">: </w:t>
                            </w:r>
                          </w:p>
                          <w:p w:rsidR="00F87AA7" w:rsidRPr="005E502D" w:rsidRDefault="00F87AA7" w:rsidP="00F87AA7">
                            <w:pPr>
                              <w:tabs>
                                <w:tab w:val="left" w:pos="993"/>
                              </w:tabs>
                              <w:spacing w:line="240" w:lineRule="auto"/>
                              <w:ind w:left="1134" w:hanging="1134"/>
                              <w:contextualSpacing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>NAMA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ab/>
                            </w: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 xml:space="preserve">: </w:t>
                            </w:r>
                          </w:p>
                          <w:p w:rsidR="00F87AA7" w:rsidRDefault="00F87AA7" w:rsidP="00F87AA7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</w:pPr>
                          </w:p>
                          <w:p w:rsidR="00F87AA7" w:rsidRPr="005E502D" w:rsidRDefault="00F87AA7" w:rsidP="00F87AA7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</w:p>
                          <w:p w:rsidR="00F87AA7" w:rsidRPr="005E502D" w:rsidRDefault="00F87AA7" w:rsidP="00F87AA7">
                            <w:pPr>
                              <w:spacing w:line="240" w:lineRule="auto"/>
                              <w:contextualSpacing/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</w:pPr>
                          </w:p>
                          <w:p w:rsidR="00F87AA7" w:rsidRPr="005E502D" w:rsidRDefault="00F87AA7" w:rsidP="00F87AA7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:rsidR="00F87AA7" w:rsidRPr="005E502D" w:rsidRDefault="00F87AA7" w:rsidP="005E502D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345.25pt;margin-top:-14.75pt;width:315.75pt;height:163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" filled="f" strokecolor="black [3213]" strokeweight="2pt">
                <v:textbox>
                  <w:txbxContent>
                    <w:p w:rsidR="00F87AA7" w:rsidRDefault="00F87AA7" w:rsidP="00F87AA7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34"/>
                        </w:rPr>
                      </w:pPr>
                      <w:r w:rsidRPr="005E502D">
                        <w:rPr>
                          <w:b/>
                          <w:color w:val="000000" w:themeColor="text1"/>
                          <w:sz w:val="34"/>
                        </w:rPr>
                        <w:t>LAPORAN KERJA PRAKTEK (KP)</w:t>
                      </w:r>
                      <w:r>
                        <w:rPr>
                          <w:b/>
                          <w:color w:val="000000" w:themeColor="text1"/>
                          <w:sz w:val="34"/>
                        </w:rPr>
                        <w:t xml:space="preserve"> </w:t>
                      </w:r>
                    </w:p>
                    <w:p w:rsidR="00F87AA7" w:rsidRDefault="00F87AA7" w:rsidP="00F87AA7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34"/>
                        </w:rPr>
                      </w:pPr>
                      <w:r w:rsidRPr="005E502D"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  <w:t xml:space="preserve">UNTUK </w:t>
                      </w:r>
                      <w:r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  <w:t>PENGUJI</w:t>
                      </w:r>
                    </w:p>
                    <w:p w:rsidR="00F87AA7" w:rsidRPr="005E502D" w:rsidRDefault="00F87AA7" w:rsidP="00F87AA7">
                      <w:pPr>
                        <w:spacing w:line="240" w:lineRule="auto"/>
                        <w:contextualSpacing/>
                        <w:rPr>
                          <w:b/>
                          <w:color w:val="000000" w:themeColor="text1"/>
                          <w:sz w:val="24"/>
                        </w:rPr>
                      </w:pPr>
                    </w:p>
                    <w:p w:rsidR="00F87AA7" w:rsidRDefault="00F87AA7" w:rsidP="00F87AA7">
                      <w:pPr>
                        <w:tabs>
                          <w:tab w:val="left" w:pos="993"/>
                        </w:tabs>
                        <w:spacing w:line="240" w:lineRule="auto"/>
                        <w:ind w:left="1134" w:hanging="1134"/>
                        <w:contextualSpacing/>
                        <w:rPr>
                          <w:b/>
                          <w:color w:val="000000" w:themeColor="text1"/>
                          <w:sz w:val="34"/>
                        </w:rPr>
                      </w:pPr>
                      <w:r>
                        <w:rPr>
                          <w:b/>
                          <w:color w:val="000000" w:themeColor="text1"/>
                          <w:sz w:val="34"/>
                        </w:rPr>
                        <w:t>NIM</w:t>
                      </w:r>
                      <w:r>
                        <w:rPr>
                          <w:b/>
                          <w:color w:val="000000" w:themeColor="text1"/>
                          <w:sz w:val="34"/>
                        </w:rPr>
                        <w:tab/>
                        <w:t xml:space="preserve">: </w:t>
                      </w:r>
                    </w:p>
                    <w:p w:rsidR="00F87AA7" w:rsidRPr="005E502D" w:rsidRDefault="00F87AA7" w:rsidP="00F87AA7">
                      <w:pPr>
                        <w:tabs>
                          <w:tab w:val="left" w:pos="993"/>
                        </w:tabs>
                        <w:spacing w:line="240" w:lineRule="auto"/>
                        <w:ind w:left="1134" w:hanging="1134"/>
                        <w:contextualSpacing/>
                        <w:rPr>
                          <w:b/>
                          <w:color w:val="000000" w:themeColor="text1"/>
                          <w:sz w:val="34"/>
                        </w:rPr>
                      </w:pPr>
                      <w:r w:rsidRPr="005E502D">
                        <w:rPr>
                          <w:b/>
                          <w:color w:val="000000" w:themeColor="text1"/>
                          <w:sz w:val="34"/>
                        </w:rPr>
                        <w:t>NAMA</w:t>
                      </w:r>
                      <w:r>
                        <w:rPr>
                          <w:b/>
                          <w:color w:val="000000" w:themeColor="text1"/>
                          <w:sz w:val="34"/>
                        </w:rPr>
                        <w:tab/>
                      </w:r>
                      <w:r w:rsidRPr="005E502D">
                        <w:rPr>
                          <w:b/>
                          <w:color w:val="000000" w:themeColor="text1"/>
                          <w:sz w:val="34"/>
                        </w:rPr>
                        <w:t xml:space="preserve">: </w:t>
                      </w:r>
                    </w:p>
                    <w:p w:rsidR="00F87AA7" w:rsidRDefault="00F87AA7" w:rsidP="00F87AA7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</w:pPr>
                    </w:p>
                    <w:p w:rsidR="00F87AA7" w:rsidRPr="005E502D" w:rsidRDefault="00F87AA7" w:rsidP="00F87AA7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</w:p>
                    <w:p w:rsidR="00F87AA7" w:rsidRPr="005E502D" w:rsidRDefault="00F87AA7" w:rsidP="00F87AA7">
                      <w:pPr>
                        <w:spacing w:line="240" w:lineRule="auto"/>
                        <w:contextualSpacing/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</w:pPr>
                    </w:p>
                    <w:p w:rsidR="00F87AA7" w:rsidRPr="005E502D" w:rsidRDefault="00F87AA7" w:rsidP="00F87AA7">
                      <w:pPr>
                        <w:spacing w:line="240" w:lineRule="auto"/>
                        <w:contextualSpacing/>
                        <w:jc w:val="center"/>
                        <w:rPr>
                          <w:color w:val="000000" w:themeColor="text1"/>
                        </w:rPr>
                      </w:pPr>
                    </w:p>
                    <w:p w:rsidR="00F87AA7" w:rsidRPr="005E502D" w:rsidRDefault="00F87AA7" w:rsidP="005E502D">
                      <w:pPr>
                        <w:spacing w:line="240" w:lineRule="auto"/>
                        <w:contextualSpacing/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sz w:val="34"/>
          <w:lang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A670F" wp14:editId="648070A8">
                <wp:simplePos x="0" y="0"/>
                <wp:positionH relativeFrom="column">
                  <wp:posOffset>11017</wp:posOffset>
                </wp:positionH>
                <wp:positionV relativeFrom="paragraph">
                  <wp:posOffset>-187287</wp:posOffset>
                </wp:positionV>
                <wp:extent cx="4010140" cy="3161665"/>
                <wp:effectExtent l="0" t="0" r="28575" b="196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0140" cy="31616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87AA7" w:rsidRDefault="005E502D" w:rsidP="005E502D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>LAPORAN KERJA PRAKTEK (KP)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 xml:space="preserve"> </w:t>
                            </w:r>
                          </w:p>
                          <w:p w:rsidR="005E502D" w:rsidRDefault="005E502D" w:rsidP="005E502D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  <w:t>UNTUK PEMBIMBING</w:t>
                            </w:r>
                          </w:p>
                          <w:p w:rsidR="005E502D" w:rsidRPr="005E502D" w:rsidRDefault="005E502D" w:rsidP="005E502D">
                            <w:pPr>
                              <w:spacing w:line="240" w:lineRule="auto"/>
                              <w:contextualSpacing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</w:p>
                          <w:p w:rsidR="005E502D" w:rsidRDefault="005E502D" w:rsidP="005E502D">
                            <w:pPr>
                              <w:tabs>
                                <w:tab w:val="left" w:pos="993"/>
                              </w:tabs>
                              <w:spacing w:line="240" w:lineRule="auto"/>
                              <w:ind w:left="1134" w:hanging="1134"/>
                              <w:contextualSpacing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>NIM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ab/>
                              <w:t xml:space="preserve">: </w:t>
                            </w:r>
                          </w:p>
                          <w:p w:rsidR="005E502D" w:rsidRPr="005E502D" w:rsidRDefault="005E502D" w:rsidP="005E502D">
                            <w:pPr>
                              <w:tabs>
                                <w:tab w:val="left" w:pos="993"/>
                              </w:tabs>
                              <w:spacing w:line="240" w:lineRule="auto"/>
                              <w:ind w:left="1134" w:hanging="1134"/>
                              <w:contextualSpacing/>
                              <w:rPr>
                                <w:b/>
                                <w:color w:val="000000" w:themeColor="text1"/>
                                <w:sz w:val="34"/>
                              </w:rPr>
                            </w:pP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>NAMA</w:t>
                            </w:r>
                            <w:r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ab/>
                            </w:r>
                            <w:r w:rsidRPr="005E502D">
                              <w:rPr>
                                <w:b/>
                                <w:color w:val="000000" w:themeColor="text1"/>
                                <w:sz w:val="34"/>
                              </w:rPr>
                              <w:t xml:space="preserve">: </w:t>
                            </w:r>
                          </w:p>
                          <w:p w:rsidR="005E502D" w:rsidRDefault="005E502D" w:rsidP="005E502D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</w:pPr>
                          </w:p>
                          <w:p w:rsidR="00901B21" w:rsidRDefault="00901B21" w:rsidP="00901B2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  <w:r>
                              <w:rPr>
                                <w:color w:val="000000" w:themeColor="text1"/>
                                <w:sz w:val="30"/>
                              </w:rPr>
                              <w:t xml:space="preserve">Kelengkapan: (beri tanda </w:t>
                            </w:r>
                            <w:r>
                              <w:rPr>
                                <w:color w:val="000000" w:themeColor="text1"/>
                                <w:sz w:val="30"/>
                              </w:rPr>
                              <w:sym w:font="Wingdings 2" w:char="F052"/>
                            </w:r>
                            <w:r>
                              <w:rPr>
                                <w:color w:val="000000" w:themeColor="text1"/>
                                <w:sz w:val="30"/>
                              </w:rPr>
                              <w:t xml:space="preserve"> )</w:t>
                            </w:r>
                          </w:p>
                          <w:p w:rsidR="007D0A12" w:rsidRDefault="007D0A12" w:rsidP="007D0A12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  <w:r>
                              <w:rPr>
                                <w:color w:val="000000" w:themeColor="text1"/>
                                <w:sz w:val="30"/>
                              </w:rPr>
                              <w:sym w:font="Wingdings" w:char="F06F"/>
                            </w:r>
                            <w:r>
                              <w:rPr>
                                <w:color w:val="000000" w:themeColor="text1"/>
                                <w:sz w:val="30"/>
                              </w:rPr>
                              <w:t xml:space="preserve"> Logbook</w:t>
                            </w:r>
                          </w:p>
                          <w:p w:rsidR="00901B21" w:rsidRDefault="00901B21" w:rsidP="00901B2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  <w:r>
                              <w:rPr>
                                <w:color w:val="000000" w:themeColor="text1"/>
                                <w:sz w:val="30"/>
                              </w:rPr>
                              <w:sym w:font="Wingdings" w:char="F06F"/>
                            </w:r>
                            <w:r>
                              <w:rPr>
                                <w:color w:val="000000" w:themeColor="text1"/>
                                <w:sz w:val="30"/>
                              </w:rPr>
                              <w:t xml:space="preserve"> </w:t>
                            </w:r>
                            <w:r w:rsidRPr="005E502D">
                              <w:rPr>
                                <w:color w:val="000000" w:themeColor="text1"/>
                                <w:sz w:val="30"/>
                              </w:rPr>
                              <w:t>KPTI-3</w:t>
                            </w:r>
                            <w:r w:rsidR="00C255A8">
                              <w:rPr>
                                <w:color w:val="000000" w:themeColor="text1"/>
                                <w:sz w:val="30"/>
                              </w:rPr>
                              <w:t xml:space="preserve"> Form Nilai Pembimbing Lapangan</w:t>
                            </w:r>
                          </w:p>
                          <w:p w:rsidR="005E502D" w:rsidRDefault="00901B21" w:rsidP="005E502D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  <w:r>
                              <w:rPr>
                                <w:color w:val="000000" w:themeColor="text1"/>
                                <w:sz w:val="30"/>
                              </w:rPr>
                              <w:sym w:font="Wingdings" w:char="F06F"/>
                            </w:r>
                            <w:r>
                              <w:rPr>
                                <w:color w:val="000000" w:themeColor="text1"/>
                                <w:sz w:val="30"/>
                              </w:rPr>
                              <w:t xml:space="preserve"> </w:t>
                            </w:r>
                            <w:r w:rsidR="005E502D">
                              <w:rPr>
                                <w:color w:val="000000" w:themeColor="text1"/>
                                <w:sz w:val="30"/>
                              </w:rPr>
                              <w:t>KPTI-4</w:t>
                            </w:r>
                            <w:r w:rsidR="00C255A8">
                              <w:rPr>
                                <w:color w:val="000000" w:themeColor="text1"/>
                                <w:sz w:val="30"/>
                              </w:rPr>
                              <w:t xml:space="preserve"> Form Persetujuan Seminar KP</w:t>
                            </w:r>
                          </w:p>
                          <w:p w:rsidR="005E502D" w:rsidRDefault="00901B21" w:rsidP="005E502D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  <w:r>
                              <w:rPr>
                                <w:color w:val="000000" w:themeColor="text1"/>
                                <w:sz w:val="30"/>
                              </w:rPr>
                              <w:sym w:font="Wingdings" w:char="F06F"/>
                            </w:r>
                            <w:r>
                              <w:rPr>
                                <w:color w:val="000000" w:themeColor="text1"/>
                                <w:sz w:val="30"/>
                              </w:rPr>
                              <w:t xml:space="preserve"> </w:t>
                            </w:r>
                            <w:r w:rsidR="00784A51">
                              <w:rPr>
                                <w:color w:val="000000" w:themeColor="text1"/>
                                <w:sz w:val="30"/>
                              </w:rPr>
                              <w:t>KPTI-5</w:t>
                            </w:r>
                            <w:r w:rsidR="00C255A8">
                              <w:rPr>
                                <w:color w:val="000000" w:themeColor="text1"/>
                                <w:sz w:val="30"/>
                              </w:rPr>
                              <w:t xml:space="preserve"> Form Nilai Dosen Pembimbing</w:t>
                            </w:r>
                            <w:bookmarkStart w:id="0" w:name="_GoBack"/>
                            <w:bookmarkEnd w:id="0"/>
                          </w:p>
                          <w:p w:rsidR="00BC2F49" w:rsidRDefault="00BC2F49" w:rsidP="005E502D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</w:p>
                          <w:p w:rsidR="00784A51" w:rsidRPr="005E502D" w:rsidRDefault="00784A51" w:rsidP="005E502D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30"/>
                              </w:rPr>
                            </w:pPr>
                          </w:p>
                          <w:p w:rsidR="005E502D" w:rsidRPr="005E502D" w:rsidRDefault="005E502D" w:rsidP="005E502D">
                            <w:pPr>
                              <w:spacing w:line="240" w:lineRule="auto"/>
                              <w:contextualSpacing/>
                              <w:rPr>
                                <w:b/>
                                <w:color w:val="000000" w:themeColor="text1"/>
                                <w:sz w:val="34"/>
                                <w:u w:val="single"/>
                              </w:rPr>
                            </w:pPr>
                          </w:p>
                          <w:p w:rsidR="005E502D" w:rsidRPr="005E502D" w:rsidRDefault="005E502D" w:rsidP="005E502D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7" style="position:absolute;margin-left:.85pt;margin-top:-14.75pt;width:315.75pt;height:24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" filled="f" strokecolor="black [3213]" strokeweight="2pt">
                <v:textbox>
                  <w:txbxContent>
                    <w:p w:rsidR="00F87AA7" w:rsidRDefault="005E502D" w:rsidP="005E502D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34"/>
                        </w:rPr>
                      </w:pPr>
                      <w:r w:rsidRPr="005E502D">
                        <w:rPr>
                          <w:b/>
                          <w:color w:val="000000" w:themeColor="text1"/>
                          <w:sz w:val="34"/>
                        </w:rPr>
                        <w:t>LAPORAN KERJA PRAKTEK (KP)</w:t>
                      </w:r>
                      <w:r>
                        <w:rPr>
                          <w:b/>
                          <w:color w:val="000000" w:themeColor="text1"/>
                          <w:sz w:val="34"/>
                        </w:rPr>
                        <w:t xml:space="preserve"> </w:t>
                      </w:r>
                    </w:p>
                    <w:p w:rsidR="005E502D" w:rsidRDefault="005E502D" w:rsidP="005E502D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34"/>
                        </w:rPr>
                      </w:pPr>
                      <w:r w:rsidRPr="005E502D"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  <w:t>UNTUK PEMBIMBING</w:t>
                      </w:r>
                    </w:p>
                    <w:p w:rsidR="005E502D" w:rsidRPr="005E502D" w:rsidRDefault="005E502D" w:rsidP="005E502D">
                      <w:pPr>
                        <w:spacing w:line="240" w:lineRule="auto"/>
                        <w:contextualSpacing/>
                        <w:rPr>
                          <w:b/>
                          <w:color w:val="000000" w:themeColor="text1"/>
                          <w:sz w:val="24"/>
                        </w:rPr>
                      </w:pPr>
                    </w:p>
                    <w:p w:rsidR="005E502D" w:rsidRDefault="005E502D" w:rsidP="005E502D">
                      <w:pPr>
                        <w:tabs>
                          <w:tab w:val="left" w:pos="993"/>
                        </w:tabs>
                        <w:spacing w:line="240" w:lineRule="auto"/>
                        <w:ind w:left="1134" w:hanging="1134"/>
                        <w:contextualSpacing/>
                        <w:rPr>
                          <w:b/>
                          <w:color w:val="000000" w:themeColor="text1"/>
                          <w:sz w:val="34"/>
                        </w:rPr>
                      </w:pPr>
                      <w:r>
                        <w:rPr>
                          <w:b/>
                          <w:color w:val="000000" w:themeColor="text1"/>
                          <w:sz w:val="34"/>
                        </w:rPr>
                        <w:t>NIM</w:t>
                      </w:r>
                      <w:r>
                        <w:rPr>
                          <w:b/>
                          <w:color w:val="000000" w:themeColor="text1"/>
                          <w:sz w:val="34"/>
                        </w:rPr>
                        <w:tab/>
                        <w:t xml:space="preserve">: </w:t>
                      </w:r>
                    </w:p>
                    <w:p w:rsidR="005E502D" w:rsidRPr="005E502D" w:rsidRDefault="005E502D" w:rsidP="005E502D">
                      <w:pPr>
                        <w:tabs>
                          <w:tab w:val="left" w:pos="993"/>
                        </w:tabs>
                        <w:spacing w:line="240" w:lineRule="auto"/>
                        <w:ind w:left="1134" w:hanging="1134"/>
                        <w:contextualSpacing/>
                        <w:rPr>
                          <w:b/>
                          <w:color w:val="000000" w:themeColor="text1"/>
                          <w:sz w:val="34"/>
                        </w:rPr>
                      </w:pPr>
                      <w:r w:rsidRPr="005E502D">
                        <w:rPr>
                          <w:b/>
                          <w:color w:val="000000" w:themeColor="text1"/>
                          <w:sz w:val="34"/>
                        </w:rPr>
                        <w:t>NAMA</w:t>
                      </w:r>
                      <w:r>
                        <w:rPr>
                          <w:b/>
                          <w:color w:val="000000" w:themeColor="text1"/>
                          <w:sz w:val="34"/>
                        </w:rPr>
                        <w:tab/>
                      </w:r>
                      <w:r w:rsidRPr="005E502D">
                        <w:rPr>
                          <w:b/>
                          <w:color w:val="000000" w:themeColor="text1"/>
                          <w:sz w:val="34"/>
                        </w:rPr>
                        <w:t xml:space="preserve">: </w:t>
                      </w:r>
                    </w:p>
                    <w:p w:rsidR="005E502D" w:rsidRDefault="005E502D" w:rsidP="005E502D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</w:pPr>
                    </w:p>
                    <w:p w:rsidR="00901B21" w:rsidRDefault="00901B21" w:rsidP="00901B2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  <w:r>
                        <w:rPr>
                          <w:color w:val="000000" w:themeColor="text1"/>
                          <w:sz w:val="30"/>
                        </w:rPr>
                        <w:t xml:space="preserve">Kelengkapan: (beri tanda </w:t>
                      </w:r>
                      <w:r>
                        <w:rPr>
                          <w:color w:val="000000" w:themeColor="text1"/>
                          <w:sz w:val="30"/>
                        </w:rPr>
                        <w:sym w:font="Wingdings 2" w:char="F052"/>
                      </w:r>
                      <w:r>
                        <w:rPr>
                          <w:color w:val="000000" w:themeColor="text1"/>
                          <w:sz w:val="30"/>
                        </w:rPr>
                        <w:t xml:space="preserve"> )</w:t>
                      </w:r>
                    </w:p>
                    <w:p w:rsidR="007D0A12" w:rsidRDefault="007D0A12" w:rsidP="007D0A12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  <w:r>
                        <w:rPr>
                          <w:color w:val="000000" w:themeColor="text1"/>
                          <w:sz w:val="30"/>
                        </w:rPr>
                        <w:sym w:font="Wingdings" w:char="F06F"/>
                      </w:r>
                      <w:r>
                        <w:rPr>
                          <w:color w:val="000000" w:themeColor="text1"/>
                          <w:sz w:val="30"/>
                        </w:rPr>
                        <w:t xml:space="preserve"> Logbook</w:t>
                      </w:r>
                    </w:p>
                    <w:p w:rsidR="00901B21" w:rsidRDefault="00901B21" w:rsidP="00901B2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  <w:r>
                        <w:rPr>
                          <w:color w:val="000000" w:themeColor="text1"/>
                          <w:sz w:val="30"/>
                        </w:rPr>
                        <w:sym w:font="Wingdings" w:char="F06F"/>
                      </w:r>
                      <w:r>
                        <w:rPr>
                          <w:color w:val="000000" w:themeColor="text1"/>
                          <w:sz w:val="30"/>
                        </w:rPr>
                        <w:t xml:space="preserve"> </w:t>
                      </w:r>
                      <w:r w:rsidRPr="005E502D">
                        <w:rPr>
                          <w:color w:val="000000" w:themeColor="text1"/>
                          <w:sz w:val="30"/>
                        </w:rPr>
                        <w:t>KPTI-3</w:t>
                      </w:r>
                      <w:r w:rsidR="00C255A8">
                        <w:rPr>
                          <w:color w:val="000000" w:themeColor="text1"/>
                          <w:sz w:val="30"/>
                        </w:rPr>
                        <w:t xml:space="preserve"> Form Nilai Pembimbing Lapangan</w:t>
                      </w:r>
                    </w:p>
                    <w:p w:rsidR="005E502D" w:rsidRDefault="00901B21" w:rsidP="005E502D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  <w:r>
                        <w:rPr>
                          <w:color w:val="000000" w:themeColor="text1"/>
                          <w:sz w:val="30"/>
                        </w:rPr>
                        <w:sym w:font="Wingdings" w:char="F06F"/>
                      </w:r>
                      <w:r>
                        <w:rPr>
                          <w:color w:val="000000" w:themeColor="text1"/>
                          <w:sz w:val="30"/>
                        </w:rPr>
                        <w:t xml:space="preserve"> </w:t>
                      </w:r>
                      <w:r w:rsidR="005E502D">
                        <w:rPr>
                          <w:color w:val="000000" w:themeColor="text1"/>
                          <w:sz w:val="30"/>
                        </w:rPr>
                        <w:t>KPTI-4</w:t>
                      </w:r>
                      <w:r w:rsidR="00C255A8">
                        <w:rPr>
                          <w:color w:val="000000" w:themeColor="text1"/>
                          <w:sz w:val="30"/>
                        </w:rPr>
                        <w:t xml:space="preserve"> Form Persetujuan Seminar KP</w:t>
                      </w:r>
                    </w:p>
                    <w:p w:rsidR="005E502D" w:rsidRDefault="00901B21" w:rsidP="005E502D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  <w:r>
                        <w:rPr>
                          <w:color w:val="000000" w:themeColor="text1"/>
                          <w:sz w:val="30"/>
                        </w:rPr>
                        <w:sym w:font="Wingdings" w:char="F06F"/>
                      </w:r>
                      <w:r>
                        <w:rPr>
                          <w:color w:val="000000" w:themeColor="text1"/>
                          <w:sz w:val="30"/>
                        </w:rPr>
                        <w:t xml:space="preserve"> </w:t>
                      </w:r>
                      <w:r w:rsidR="00784A51">
                        <w:rPr>
                          <w:color w:val="000000" w:themeColor="text1"/>
                          <w:sz w:val="30"/>
                        </w:rPr>
                        <w:t>KPTI-5</w:t>
                      </w:r>
                      <w:r w:rsidR="00C255A8">
                        <w:rPr>
                          <w:color w:val="000000" w:themeColor="text1"/>
                          <w:sz w:val="30"/>
                        </w:rPr>
                        <w:t xml:space="preserve"> Form Nilai Dosen Pembimbing</w:t>
                      </w:r>
                      <w:bookmarkStart w:id="1" w:name="_GoBack"/>
                      <w:bookmarkEnd w:id="1"/>
                    </w:p>
                    <w:p w:rsidR="00BC2F49" w:rsidRDefault="00BC2F49" w:rsidP="005E502D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</w:p>
                    <w:p w:rsidR="00784A51" w:rsidRPr="005E502D" w:rsidRDefault="00784A51" w:rsidP="005E502D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30"/>
                        </w:rPr>
                      </w:pPr>
                    </w:p>
                    <w:p w:rsidR="005E502D" w:rsidRPr="005E502D" w:rsidRDefault="005E502D" w:rsidP="005E502D">
                      <w:pPr>
                        <w:spacing w:line="240" w:lineRule="auto"/>
                        <w:contextualSpacing/>
                        <w:rPr>
                          <w:b/>
                          <w:color w:val="000000" w:themeColor="text1"/>
                          <w:sz w:val="34"/>
                          <w:u w:val="single"/>
                        </w:rPr>
                      </w:pPr>
                    </w:p>
                    <w:p w:rsidR="005E502D" w:rsidRPr="005E502D" w:rsidRDefault="005E502D" w:rsidP="005E502D">
                      <w:pPr>
                        <w:spacing w:line="240" w:lineRule="auto"/>
                        <w:contextualSpacing/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5E502D" w:rsidRPr="005E502D" w:rsidSect="007D0A1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bC0NDMzsDAzNTNW0lEKTi0uzszPAykwrAUAZaw9BiwAAAA="/>
  </w:docVars>
  <w:rsids>
    <w:rsidRoot w:val="005E502D"/>
    <w:rsid w:val="00265F05"/>
    <w:rsid w:val="00311A73"/>
    <w:rsid w:val="004523B4"/>
    <w:rsid w:val="005E502D"/>
    <w:rsid w:val="00784A51"/>
    <w:rsid w:val="007D0A12"/>
    <w:rsid w:val="00901B21"/>
    <w:rsid w:val="00A913A8"/>
    <w:rsid w:val="00BC2F49"/>
    <w:rsid w:val="00C255A8"/>
    <w:rsid w:val="00E55753"/>
    <w:rsid w:val="00F02F40"/>
    <w:rsid w:val="00F8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hazan</dc:creator>
  <cp:lastModifiedBy>Salhazan Nasution</cp:lastModifiedBy>
  <cp:revision>9</cp:revision>
  <dcterms:created xsi:type="dcterms:W3CDTF">2018-04-12T04:46:00Z</dcterms:created>
  <dcterms:modified xsi:type="dcterms:W3CDTF">2020-02-27T04:24:00Z</dcterms:modified>
</cp:coreProperties>
</file>